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5911A9F" w:rsidR="0000007A" w:rsidRPr="00DE7D30" w:rsidRDefault="00E5238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E52381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hemical and Materials Sciences: Research Findings</w:t>
              </w:r>
            </w:hyperlink>
            <w:r w:rsidRPr="00E52381">
              <w:rPr>
                <w:rFonts w:ascii="Arial" w:hAnsi="Arial" w:cs="Arial"/>
                <w:b/>
                <w:bCs/>
                <w:szCs w:val="28"/>
                <w:u w:val="single"/>
              </w:rPr>
              <w:t xml:space="preserve">  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4E1AF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508DC" w:rsidRPr="005508DC">
              <w:rPr>
                <w:rFonts w:ascii="Arial" w:hAnsi="Arial" w:cs="Arial"/>
                <w:b/>
                <w:bCs/>
                <w:szCs w:val="28"/>
                <w:lang w:val="en-GB"/>
              </w:rPr>
              <w:t>718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73720E" w:rsidR="0000007A" w:rsidRPr="00DE7D30" w:rsidRDefault="00EC6DA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C6DAD">
              <w:rPr>
                <w:rFonts w:ascii="Arial" w:hAnsi="Arial" w:cs="Arial"/>
                <w:b/>
                <w:szCs w:val="28"/>
                <w:lang w:val="en-GB"/>
              </w:rPr>
              <w:t>INVESTIGATION OF MECHANICAL BEHAVIOUR IN WC AND MG REINFORCED AL6063 METAL MATRIX COMPOSIT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794A30" w:rsidR="00CF0BBB" w:rsidRPr="00DE7D30" w:rsidRDefault="00D42AE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B250BE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5B69997" w:rsidR="00F1171E" w:rsidRPr="00CA4235" w:rsidRDefault="00CA4235" w:rsidP="00CA4235">
            <w:pPr>
              <w:pStyle w:val="ListParagraph"/>
              <w:ind w:left="0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T</w:t>
            </w:r>
            <w:r w:rsidRPr="00CA4235">
              <w:rPr>
                <w:bCs/>
                <w:lang w:val="en-GB"/>
              </w:rPr>
              <w:t xml:space="preserve">his work trying to develop </w:t>
            </w:r>
            <w:proofErr w:type="spellStart"/>
            <w:r w:rsidRPr="00CA4235">
              <w:t>wc</w:t>
            </w:r>
            <w:proofErr w:type="spellEnd"/>
            <w:r w:rsidRPr="00CA4235">
              <w:t xml:space="preserve"> and mg reinforced al6063 metal matrix composites, which having application in industrial and aerospace. </w:t>
            </w:r>
            <w:r>
              <w:t xml:space="preserve">After reading the manuscript </w:t>
            </w:r>
            <w:r w:rsidRPr="00CA4235">
              <w:t xml:space="preserve">this work may be </w:t>
            </w:r>
            <w:r w:rsidRPr="00CA4235">
              <w:rPr>
                <w:color w:val="222222"/>
                <w:shd w:val="clear" w:color="auto" w:fill="FFFFFF"/>
              </w:rPr>
              <w:t xml:space="preserve">interested to readers but requires lot or modifications before publishing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EC36B68" w14:textId="7C902584" w:rsidR="00CA4235" w:rsidRPr="00AF767C" w:rsidRDefault="00AF767C" w:rsidP="00CA4235">
            <w:pPr>
              <w:pStyle w:val="Title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67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no, title must be “</w:t>
            </w:r>
            <w:r w:rsidRPr="00AF76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vestigation of mechanical </w:t>
            </w:r>
            <w:proofErr w:type="spellStart"/>
            <w:r w:rsidRPr="00AF767C">
              <w:rPr>
                <w:rFonts w:ascii="Times New Roman" w:hAnsi="Times New Roman" w:cs="Times New Roman"/>
                <w:b/>
                <w:sz w:val="24"/>
                <w:szCs w:val="24"/>
              </w:rPr>
              <w:t>behaviour</w:t>
            </w:r>
            <w:proofErr w:type="spellEnd"/>
            <w:r w:rsidRPr="00AF76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tungsten and magnesium particle reinforced al6063 metal matrix composites”</w:t>
            </w:r>
          </w:p>
          <w:p w14:paraId="794AA9A7" w14:textId="54B1A994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546CE0D" w14:textId="77777777" w:rsidR="00F1171E" w:rsidRDefault="00CA4235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bstract must be rewrite with some quantitative results.</w:t>
            </w:r>
          </w:p>
          <w:p w14:paraId="0FB7E83A" w14:textId="1F9A15E6" w:rsidR="00CA4235" w:rsidRPr="00900E9B" w:rsidRDefault="00CA4235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E989196" w:rsidR="00F1171E" w:rsidRPr="00900E9B" w:rsidRDefault="00CA42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s seems correct, but require modifications.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F55214B" w14:textId="77777777" w:rsidR="00F1171E" w:rsidRDefault="00CA42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No, author must includ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below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loste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references in manuscript. </w:t>
            </w:r>
          </w:p>
          <w:p w14:paraId="62EF065A" w14:textId="25EB6247" w:rsidR="00CA4235" w:rsidRDefault="00CA42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D37D30">
                <w:rPr>
                  <w:rStyle w:val="Hyperlink"/>
                  <w:b/>
                  <w:bCs/>
                  <w:sz w:val="20"/>
                  <w:szCs w:val="20"/>
                  <w:lang w:val="en-GB"/>
                </w:rPr>
                <w:t>https://doi.org/10.1016/j.matpr.2024.05.099</w:t>
              </w:r>
            </w:hyperlink>
          </w:p>
          <w:p w14:paraId="450517FC" w14:textId="7E3C2830" w:rsidR="00CA4235" w:rsidRDefault="00CA42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hyperlink r:id="rId9" w:history="1">
              <w:r w:rsidRPr="00D37D30">
                <w:rPr>
                  <w:rStyle w:val="Hyperlink"/>
                  <w:b/>
                  <w:bCs/>
                  <w:sz w:val="20"/>
                  <w:szCs w:val="20"/>
                  <w:lang w:val="en-GB"/>
                </w:rPr>
                <w:t>https://doi.org/10.1016/j.matpr.2024.04.018</w:t>
              </w:r>
            </w:hyperlink>
          </w:p>
          <w:p w14:paraId="34A7E48C" w14:textId="77777777" w:rsidR="00CA4235" w:rsidRDefault="00CA4235" w:rsidP="007222C8">
            <w:pPr>
              <w:pStyle w:val="ListParagraph"/>
              <w:ind w:left="0"/>
            </w:pPr>
            <w:r>
              <w:t xml:space="preserve">DOI: 10.24874/ti.1483.05.23.08 </w:t>
            </w:r>
          </w:p>
          <w:p w14:paraId="0E11C44F" w14:textId="6C35F5A6" w:rsidR="00CA4235" w:rsidRDefault="00CA42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hyperlink r:id="rId10" w:history="1">
              <w:r w:rsidRPr="00D37D30">
                <w:rPr>
                  <w:rStyle w:val="Hyperlink"/>
                  <w:b/>
                  <w:bCs/>
                  <w:sz w:val="20"/>
                  <w:szCs w:val="20"/>
                  <w:lang w:val="en-GB"/>
                </w:rPr>
                <w:t>https://doi.org/10.1016/j.jer.2023.08.002</w:t>
              </w:r>
            </w:hyperlink>
          </w:p>
          <w:p w14:paraId="3271B23E" w14:textId="27EDF824" w:rsidR="00CA4235" w:rsidRDefault="00CA42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hyperlink r:id="rId11" w:history="1">
              <w:r w:rsidRPr="00D37D30">
                <w:rPr>
                  <w:rStyle w:val="Hyperlink"/>
                  <w:b/>
                  <w:bCs/>
                  <w:sz w:val="20"/>
                  <w:szCs w:val="20"/>
                  <w:lang w:val="en-GB"/>
                </w:rPr>
                <w:t>https://doi.org/10.1504/IJMATEI.2022.125116</w:t>
              </w:r>
            </w:hyperlink>
          </w:p>
          <w:p w14:paraId="24FE0567" w14:textId="0342387F" w:rsidR="00CA4235" w:rsidRPr="00900E9B" w:rsidRDefault="00CA42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hyperlink r:id="rId12" w:history="1">
              <w:r w:rsidRPr="00D37D30">
                <w:rPr>
                  <w:rStyle w:val="Hyperlink"/>
                  <w:b/>
                  <w:bCs/>
                  <w:sz w:val="20"/>
                  <w:szCs w:val="20"/>
                  <w:lang w:val="en-GB"/>
                </w:rPr>
                <w:t>https://doi.org/10.1016/j.matpr.2021.09.521</w:t>
              </w:r>
            </w:hyperlink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0E3E5F65" w:rsidR="00F1171E" w:rsidRPr="00900E9B" w:rsidRDefault="00CA4235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re are lot of grammatical mistakes. Correct the all before final submission. 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6A48A29" w:rsidR="00F1171E" w:rsidRDefault="00552FE7" w:rsidP="00552FE7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Introduction has to be modified using above listed references. </w:t>
            </w:r>
          </w:p>
          <w:p w14:paraId="61550CBA" w14:textId="7C2F71BC" w:rsidR="00552FE7" w:rsidRDefault="00AF767C" w:rsidP="00552FE7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dd the company details from where raw material purchased.</w:t>
            </w:r>
          </w:p>
          <w:p w14:paraId="432B33BB" w14:textId="211EEEF7" w:rsidR="00AF767C" w:rsidRDefault="00AF767C" w:rsidP="00552FE7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dd error bar in all mechanical results graphs.</w:t>
            </w:r>
          </w:p>
          <w:p w14:paraId="3AC23693" w14:textId="43265F97" w:rsidR="00AF767C" w:rsidRDefault="00AF767C" w:rsidP="00552FE7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Discuss the mechanical results in more </w:t>
            </w:r>
            <w:proofErr w:type="spellStart"/>
            <w:r>
              <w:rPr>
                <w:sz w:val="20"/>
                <w:szCs w:val="20"/>
                <w:lang w:val="en-GB"/>
              </w:rPr>
              <w:t>elobrat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way by comparing with same previous works. </w:t>
            </w:r>
          </w:p>
          <w:p w14:paraId="322DEE43" w14:textId="3FDDE371" w:rsidR="00AF767C" w:rsidRDefault="00AF767C" w:rsidP="00552FE7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re are lot of microstructure, but no discussion about the micrographs. Discuss the all microstructures properly. </w:t>
            </w:r>
          </w:p>
          <w:p w14:paraId="3E6B2956" w14:textId="30590560" w:rsidR="00AF767C" w:rsidRPr="00552FE7" w:rsidRDefault="00AF767C" w:rsidP="00552FE7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dd figure number and caption to all figures.</w:t>
            </w: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9573D0" w14:paraId="5EC6B661" w14:textId="77777777" w:rsidTr="009573D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6E462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A147B30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573D0" w14:paraId="3139347A" w14:textId="77777777" w:rsidTr="009573D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8E32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EB74E" w14:textId="77777777" w:rsidR="009573D0" w:rsidRDefault="009573D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B0C72" w14:textId="77777777" w:rsidR="009573D0" w:rsidRDefault="009573D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573D0" w14:paraId="47639B0B" w14:textId="77777777" w:rsidTr="009573D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EF599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F40E126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3E4E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F050576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AF5284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D52D7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5FE77B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D4050AC" w14:textId="77777777" w:rsidR="009573D0" w:rsidRDefault="009573D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bookmarkEnd w:id="0"/>
      </w:tr>
    </w:tbl>
    <w:p w14:paraId="62E79662" w14:textId="77777777" w:rsidR="00CC532E" w:rsidRPr="00CC532E" w:rsidRDefault="00CC532E" w:rsidP="00CC532E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p w14:paraId="69812B1B" w14:textId="77777777" w:rsidR="00CC532E" w:rsidRPr="00CC532E" w:rsidRDefault="00CC532E" w:rsidP="00CC532E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r w:rsidRPr="00CC532E">
        <w:rPr>
          <w:rFonts w:ascii="Arial" w:hAnsi="Arial" w:cs="Arial"/>
          <w:b/>
          <w:sz w:val="20"/>
          <w:szCs w:val="20"/>
          <w:lang w:val="en-GB"/>
        </w:rPr>
        <w:t>Reviewer details:</w:t>
      </w:r>
    </w:p>
    <w:p w14:paraId="1B5F8E2B" w14:textId="77777777" w:rsidR="00CC532E" w:rsidRPr="00CC532E" w:rsidRDefault="00CC532E" w:rsidP="00CC532E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p w14:paraId="48DC05A4" w14:textId="3BDDB58D" w:rsidR="004C3DF1" w:rsidRPr="00DE7D30" w:rsidRDefault="00CC532E" w:rsidP="00CC532E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r w:rsidRPr="00CC532E">
        <w:rPr>
          <w:rFonts w:ascii="Arial" w:hAnsi="Arial" w:cs="Arial"/>
          <w:b/>
          <w:sz w:val="20"/>
          <w:szCs w:val="20"/>
          <w:lang w:val="en-GB"/>
        </w:rPr>
        <w:t>Sachin Tejyan, B Pant Institute of Engineering and Technology, India</w:t>
      </w:r>
    </w:p>
    <w:sectPr w:rsidR="004C3DF1" w:rsidRPr="00DE7D30" w:rsidSect="0017545C">
      <w:headerReference w:type="default" r:id="rId13"/>
      <w:footerReference w:type="default" r:id="rId14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4E081" w14:textId="77777777" w:rsidR="00073AC3" w:rsidRPr="0000007A" w:rsidRDefault="00073AC3" w:rsidP="0099583E">
      <w:r>
        <w:separator/>
      </w:r>
    </w:p>
  </w:endnote>
  <w:endnote w:type="continuationSeparator" w:id="0">
    <w:p w14:paraId="30CFEF16" w14:textId="77777777" w:rsidR="00073AC3" w:rsidRPr="0000007A" w:rsidRDefault="00073AC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5C2FD0" w14:textId="77777777" w:rsidR="00073AC3" w:rsidRPr="0000007A" w:rsidRDefault="00073AC3" w:rsidP="0099583E">
      <w:r>
        <w:separator/>
      </w:r>
    </w:p>
  </w:footnote>
  <w:footnote w:type="continuationSeparator" w:id="0">
    <w:p w14:paraId="3CFE68E2" w14:textId="77777777" w:rsidR="00073AC3" w:rsidRPr="0000007A" w:rsidRDefault="00073AC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811109C"/>
    <w:multiLevelType w:val="hybridMultilevel"/>
    <w:tmpl w:val="35F094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7213348">
    <w:abstractNumId w:val="3"/>
  </w:num>
  <w:num w:numId="2" w16cid:durableId="564726525">
    <w:abstractNumId w:val="6"/>
  </w:num>
  <w:num w:numId="3" w16cid:durableId="799690629">
    <w:abstractNumId w:val="5"/>
  </w:num>
  <w:num w:numId="4" w16cid:durableId="1910531534">
    <w:abstractNumId w:val="8"/>
  </w:num>
  <w:num w:numId="5" w16cid:durableId="418913877">
    <w:abstractNumId w:val="4"/>
  </w:num>
  <w:num w:numId="6" w16cid:durableId="938949446">
    <w:abstractNumId w:val="0"/>
  </w:num>
  <w:num w:numId="7" w16cid:durableId="859783600">
    <w:abstractNumId w:val="1"/>
  </w:num>
  <w:num w:numId="8" w16cid:durableId="2018606217">
    <w:abstractNumId w:val="10"/>
  </w:num>
  <w:num w:numId="9" w16cid:durableId="2015837189">
    <w:abstractNumId w:val="9"/>
  </w:num>
  <w:num w:numId="10" w16cid:durableId="726270188">
    <w:abstractNumId w:val="2"/>
  </w:num>
  <w:num w:numId="11" w16cid:durableId="10016622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3AC3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1C8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08DC"/>
    <w:rsid w:val="00552FE7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84A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387B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73D0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434E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5FFE"/>
    <w:rsid w:val="00AF767C"/>
    <w:rsid w:val="00B03A45"/>
    <w:rsid w:val="00B2236C"/>
    <w:rsid w:val="00B22FE6"/>
    <w:rsid w:val="00B250BE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1675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0D5"/>
    <w:rsid w:val="00CA4235"/>
    <w:rsid w:val="00CA4B20"/>
    <w:rsid w:val="00CA7853"/>
    <w:rsid w:val="00CB429B"/>
    <w:rsid w:val="00CC2753"/>
    <w:rsid w:val="00CC532E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AEE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DC9"/>
    <w:rsid w:val="00DE7D30"/>
    <w:rsid w:val="00DF04E3"/>
    <w:rsid w:val="00E03C32"/>
    <w:rsid w:val="00E3111A"/>
    <w:rsid w:val="00E451EA"/>
    <w:rsid w:val="00E45A0C"/>
    <w:rsid w:val="00E52381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6DAD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CA423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A42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6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matpr.2024.05.099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hyperlink" Target="https://doi.org/10.1016/j.matpr.2021.09.52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504/IJMATEI.2022.125116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jer.2023.08.0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matpr.2024.04.018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4</cp:revision>
  <dcterms:created xsi:type="dcterms:W3CDTF">2023-08-30T09:21:00Z</dcterms:created>
  <dcterms:modified xsi:type="dcterms:W3CDTF">2026-06-1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